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5C9D05EF" w14:textId="77777777" w:rsidTr="00071E36">
        <w:tc>
          <w:tcPr>
            <w:tcW w:w="2425" w:type="dxa"/>
          </w:tcPr>
          <w:p w14:paraId="5560A570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77B7AE0C" w14:textId="77777777" w:rsidR="00BC28BD" w:rsidRPr="00225C44" w:rsidRDefault="00300A09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BC28BD" w:rsidRPr="00225C44" w14:paraId="4058E18A" w14:textId="77777777" w:rsidTr="00071E36">
        <w:tc>
          <w:tcPr>
            <w:tcW w:w="2425" w:type="dxa"/>
          </w:tcPr>
          <w:p w14:paraId="0EF97A2B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3D07D05" w14:textId="01B50222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Data Inpu</w:t>
            </w:r>
            <w:r w:rsidR="00300A09">
              <w:rPr>
                <w:rFonts w:ascii="Times New Roman" w:hAnsi="Times New Roman" w:cs="Times New Roman"/>
                <w:sz w:val="24"/>
                <w:szCs w:val="24"/>
              </w:rPr>
              <w:t>t &amp; output</w:t>
            </w:r>
          </w:p>
        </w:tc>
      </w:tr>
    </w:tbl>
    <w:p w14:paraId="2CD131DE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7072D71B" w14:textId="77777777" w:rsidR="00C2309E" w:rsidRDefault="00BC28BD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00B30F43" w14:textId="77777777" w:rsidR="000A247F" w:rsidRPr="00225C44" w:rsidRDefault="000A247F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5D38E8" w14:textId="77777777" w:rsidR="003D337F" w:rsidRPr="000B0BDB" w:rsidRDefault="003D337F" w:rsidP="003D337F">
      <w:pPr>
        <w:spacing w:after="0" w:line="240" w:lineRule="auto"/>
        <w:rPr>
          <w:b/>
          <w:u w:val="single"/>
        </w:rPr>
      </w:pPr>
      <w:r w:rsidRPr="000B0BDB">
        <w:rPr>
          <w:b/>
          <w:u w:val="single"/>
        </w:rPr>
        <w:t>Question 1</w:t>
      </w:r>
    </w:p>
    <w:p w14:paraId="435D05A2" w14:textId="77777777" w:rsidR="003D337F" w:rsidRPr="00E13440" w:rsidRDefault="003D337F" w:rsidP="003D337F">
      <w:pPr>
        <w:spacing w:after="0" w:line="240" w:lineRule="auto"/>
      </w:pPr>
      <w:r w:rsidRPr="00E13440">
        <w:t>Have the computer print</w:t>
      </w:r>
    </w:p>
    <w:p w14:paraId="62ADE5B3" w14:textId="77777777" w:rsidR="003D337F" w:rsidRPr="00E13440" w:rsidRDefault="003D337F" w:rsidP="003D337F">
      <w:pPr>
        <w:spacing w:after="0" w:line="240" w:lineRule="auto"/>
        <w:ind w:left="-360"/>
      </w:pPr>
    </w:p>
    <w:p w14:paraId="4451F9AA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HI, HOW OLD ARE YOU?</w:t>
      </w:r>
    </w:p>
    <w:p w14:paraId="17E3CF58" w14:textId="77777777" w:rsidR="003D337F" w:rsidRPr="00E13440" w:rsidRDefault="003D337F" w:rsidP="003D337F">
      <w:pPr>
        <w:spacing w:after="0" w:line="240" w:lineRule="auto"/>
      </w:pPr>
    </w:p>
    <w:p w14:paraId="19961B9E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  <w:r>
        <w:t>o</w:t>
      </w:r>
      <w:r w:rsidRPr="00E13440">
        <w:t>n</w:t>
      </w:r>
      <w:r>
        <w:t xml:space="preserve"> o</w:t>
      </w:r>
      <w:r w:rsidRPr="00E13440">
        <w:t>ne line. The user then enters his or her age immediately after the question mark. The c</w:t>
      </w:r>
      <w:r>
        <w:t>om</w:t>
      </w:r>
      <w:r w:rsidRPr="00E13440">
        <w:t>puter then skips two lines and prints on two consecutive lines.</w:t>
      </w:r>
    </w:p>
    <w:p w14:paraId="2EAE3C2A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</w:p>
    <w:p w14:paraId="6D46E0D6" w14:textId="77777777" w:rsidR="003D337F" w:rsidRPr="00E13440" w:rsidRDefault="003D337F" w:rsidP="003D337F">
      <w:pPr>
        <w:tabs>
          <w:tab w:val="left" w:pos="1080"/>
        </w:tabs>
        <w:spacing w:after="0" w:line="240" w:lineRule="auto"/>
        <w:ind w:left="900"/>
        <w:rPr>
          <w:b/>
        </w:rPr>
      </w:pPr>
      <w:r w:rsidRPr="00E13440">
        <w:rPr>
          <w:b/>
        </w:rPr>
        <w:t>WELCOME (age)</w:t>
      </w:r>
    </w:p>
    <w:p w14:paraId="532C59D1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LET’S BE FRIENDS!</w:t>
      </w:r>
    </w:p>
    <w:p w14:paraId="677E8C4D" w14:textId="77777777" w:rsidR="003D337F" w:rsidRDefault="003D337F" w:rsidP="003D337F">
      <w:pPr>
        <w:spacing w:after="0" w:line="240" w:lineRule="auto"/>
      </w:pPr>
    </w:p>
    <w:p w14:paraId="7CD95CF5" w14:textId="77777777" w:rsidR="003D337F" w:rsidRDefault="003D337F" w:rsidP="003D337F">
      <w:pPr>
        <w:spacing w:after="0" w:line="240" w:lineRule="auto"/>
      </w:pPr>
      <w:r w:rsidRPr="00E825EE">
        <w:t>Write a complete C program to do the above.</w:t>
      </w:r>
    </w:p>
    <w:p w14:paraId="39D00DED" w14:textId="77777777" w:rsidR="003D337F" w:rsidRPr="000B0BDB" w:rsidRDefault="003D337F" w:rsidP="003D337F">
      <w:pPr>
        <w:spacing w:after="0"/>
        <w:rPr>
          <w:u w:val="single"/>
        </w:rPr>
      </w:pPr>
    </w:p>
    <w:p w14:paraId="7DB31EBA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2</w:t>
      </w:r>
    </w:p>
    <w:p w14:paraId="5BAEB968" w14:textId="77777777" w:rsidR="003D337F" w:rsidRPr="004F051B" w:rsidRDefault="003D337F" w:rsidP="003D337F">
      <w:pPr>
        <w:spacing w:after="0"/>
      </w:pPr>
      <w:r>
        <w:t>Write a program which u</w:t>
      </w:r>
      <w:r w:rsidRPr="004F051B">
        <w:t>s</w:t>
      </w:r>
      <w:r>
        <w:t>es</w:t>
      </w:r>
      <w:r w:rsidRPr="004F051B">
        <w:t xml:space="preserve"> the </w:t>
      </w:r>
      <w:r w:rsidRPr="006C3DCE">
        <w:rPr>
          <w:b/>
        </w:rPr>
        <w:t>format commands</w:t>
      </w:r>
      <w:r w:rsidRPr="004F051B">
        <w:t xml:space="preserve"> with modifiers to print the following output:</w:t>
      </w:r>
    </w:p>
    <w:p w14:paraId="590BC417" w14:textId="77777777" w:rsidR="003D337F" w:rsidRDefault="003D337F" w:rsidP="003D337F">
      <w:pPr>
        <w:spacing w:after="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2A89D" wp14:editId="773B52B1">
                <wp:simplePos x="0" y="0"/>
                <wp:positionH relativeFrom="column">
                  <wp:posOffset>228600</wp:posOffset>
                </wp:positionH>
                <wp:positionV relativeFrom="paragraph">
                  <wp:posOffset>123825</wp:posOffset>
                </wp:positionV>
                <wp:extent cx="4343400" cy="953770"/>
                <wp:effectExtent l="9525" t="9525" r="76200" b="749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08" w:type="dxa"/>
                              <w:tblLook w:val="01E0" w:firstRow="1" w:lastRow="1" w:firstColumn="1" w:lastColumn="1" w:noHBand="0" w:noVBand="0"/>
                            </w:tblPr>
                            <w:tblGrid>
                              <w:gridCol w:w="1476"/>
                              <w:gridCol w:w="1404"/>
                              <w:gridCol w:w="1440"/>
                            </w:tblGrid>
                            <w:tr w:rsidR="003D337F" w14:paraId="1EB5BAC8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364E3C52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726CD54A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543F6294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3D337F" w14:paraId="029D473A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3CCB5D87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60CFD9D6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20E4BFC2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3D337F" w14:paraId="6FE34345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66C23610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43A0F448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10C8514A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64</w:t>
                                  </w:r>
                                </w:p>
                              </w:tc>
                            </w:tr>
                            <w:tr w:rsidR="003D337F" w14:paraId="29C9923E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7C98A187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0679B4CD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0619E096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25</w:t>
                                  </w:r>
                                </w:p>
                              </w:tc>
                            </w:tr>
                          </w:tbl>
                          <w:p w14:paraId="34FC0D65" w14:textId="77777777" w:rsidR="003D337F" w:rsidRPr="004F051B" w:rsidRDefault="003D337F" w:rsidP="003D33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F2A89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pt;margin-top:9.75pt;width:342pt;height: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">
                <v:shadow on="t" opacity=".5" offset="6pt,6pt"/>
                <v:textbox>
                  <w:txbxContent>
                    <w:tbl>
                      <w:tblPr>
                        <w:tblW w:w="0" w:type="auto"/>
                        <w:tblInd w:w="1008" w:type="dxa"/>
                        <w:tblLook w:val="01E0" w:firstRow="1" w:lastRow="1" w:firstColumn="1" w:lastColumn="1" w:noHBand="0" w:noVBand="0"/>
                      </w:tblPr>
                      <w:tblGrid>
                        <w:gridCol w:w="1476"/>
                        <w:gridCol w:w="1404"/>
                        <w:gridCol w:w="1440"/>
                      </w:tblGrid>
                      <w:tr w:rsidR="003D337F" w14:paraId="1EB5BAC8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364E3C52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726CD54A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543F6294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8</w:t>
                            </w:r>
                          </w:p>
                        </w:tc>
                      </w:tr>
                      <w:tr w:rsidR="003D337F" w14:paraId="029D473A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3CCB5D87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60CFD9D6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20E4BFC2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7</w:t>
                            </w:r>
                          </w:p>
                        </w:tc>
                      </w:tr>
                      <w:tr w:rsidR="003D337F" w14:paraId="6FE34345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66C23610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43A0F448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10C8514A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64</w:t>
                            </w:r>
                          </w:p>
                        </w:tc>
                      </w:tr>
                      <w:tr w:rsidR="003D337F" w14:paraId="29C9923E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7C98A187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0679B4CD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0619E096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25</w:t>
                            </w:r>
                          </w:p>
                        </w:tc>
                      </w:tr>
                    </w:tbl>
                    <w:p w14:paraId="34FC0D65" w14:textId="77777777" w:rsidR="003D337F" w:rsidRPr="004F051B" w:rsidRDefault="003D337F" w:rsidP="003D337F"/>
                  </w:txbxContent>
                </v:textbox>
              </v:shape>
            </w:pict>
          </mc:Fallback>
        </mc:AlternateContent>
      </w:r>
    </w:p>
    <w:p w14:paraId="336E831E" w14:textId="77777777" w:rsidR="003D337F" w:rsidRDefault="003D337F" w:rsidP="003D337F">
      <w:pPr>
        <w:spacing w:after="0"/>
        <w:rPr>
          <w:b/>
        </w:rPr>
      </w:pPr>
    </w:p>
    <w:p w14:paraId="31A8EACB" w14:textId="77777777" w:rsidR="003D337F" w:rsidRDefault="003D337F" w:rsidP="003D337F">
      <w:pPr>
        <w:spacing w:after="0"/>
        <w:rPr>
          <w:b/>
        </w:rPr>
      </w:pPr>
    </w:p>
    <w:p w14:paraId="38443FDE" w14:textId="77777777" w:rsidR="003D337F" w:rsidRDefault="003D337F" w:rsidP="003D337F">
      <w:pPr>
        <w:spacing w:after="0"/>
        <w:rPr>
          <w:b/>
        </w:rPr>
      </w:pPr>
    </w:p>
    <w:p w14:paraId="2D53047C" w14:textId="77777777" w:rsidR="003D337F" w:rsidRDefault="003D337F" w:rsidP="003D337F">
      <w:pPr>
        <w:spacing w:after="0"/>
        <w:rPr>
          <w:b/>
        </w:rPr>
      </w:pPr>
    </w:p>
    <w:p w14:paraId="64DFE4E8" w14:textId="77777777" w:rsidR="003D337F" w:rsidRDefault="003D337F" w:rsidP="003D337F">
      <w:pPr>
        <w:spacing w:after="0"/>
        <w:rPr>
          <w:b/>
        </w:rPr>
      </w:pPr>
    </w:p>
    <w:p w14:paraId="7C5D8CA4" w14:textId="77777777" w:rsidR="003D337F" w:rsidRDefault="003D337F" w:rsidP="003D337F">
      <w:pPr>
        <w:spacing w:after="0"/>
        <w:rPr>
          <w:b/>
        </w:rPr>
      </w:pPr>
    </w:p>
    <w:p w14:paraId="2BE97327" w14:textId="77777777" w:rsidR="003D337F" w:rsidRPr="006C3DCE" w:rsidRDefault="003D337F" w:rsidP="003D337F">
      <w:pPr>
        <w:spacing w:after="0"/>
        <w:rPr>
          <w:b/>
          <w:i/>
        </w:rPr>
      </w:pPr>
      <w:r w:rsidRPr="006C3DCE">
        <w:rPr>
          <w:b/>
          <w:i/>
        </w:rPr>
        <w:t>Remark:</w:t>
      </w:r>
    </w:p>
    <w:p w14:paraId="35F37782" w14:textId="77777777" w:rsidR="003D337F" w:rsidRDefault="003D337F" w:rsidP="003D337F">
      <w:pPr>
        <w:spacing w:after="0"/>
        <w:ind w:firstLine="720"/>
      </w:pPr>
      <w:r w:rsidRPr="006C3DCE">
        <w:rPr>
          <w:b/>
          <w:i/>
        </w:rPr>
        <w:t>Observe how format commands are used in the following program.</w:t>
      </w:r>
    </w:p>
    <w:p w14:paraId="583C95FC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E05154" wp14:editId="6D9CD543">
                <wp:simplePos x="0" y="0"/>
                <wp:positionH relativeFrom="column">
                  <wp:posOffset>228600</wp:posOffset>
                </wp:positionH>
                <wp:positionV relativeFrom="paragraph">
                  <wp:posOffset>96520</wp:posOffset>
                </wp:positionV>
                <wp:extent cx="5029200" cy="2781300"/>
                <wp:effectExtent l="0" t="0" r="95250" b="952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D6C9D00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#include &lt;stdio.h&gt;</w:t>
                            </w:r>
                          </w:p>
                          <w:p w14:paraId="4ACFF233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int main()</w:t>
                            </w:r>
                          </w:p>
                          <w:p w14:paraId="268B6944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</w:p>
                          <w:p w14:paraId="4D522E45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, 2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64C5DB5D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0, 20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157D77DF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\n\n\n");</w:t>
                            </w:r>
                          </w:p>
                          <w:p w14:paraId="096C6DDF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%-5d%-5d\n", 1, 2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1FBFBEE8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-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5d%-5d\n", 10, 20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1A0B9B48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return 0;</w:t>
                            </w:r>
                          </w:p>
                          <w:p w14:paraId="4A50DA32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E05154" id="Text Box 7" o:spid="_x0000_s1027" type="#_x0000_t202" style="position:absolute;margin-left:18pt;margin-top:7.6pt;width:396pt;height:2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">
                <v:shadow on="t" opacity=".5" offset="6pt,6pt"/>
                <v:textbox>
                  <w:txbxContent>
                    <w:p w14:paraId="7D6C9D00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#include &lt;</w:t>
                      </w:r>
                      <w:proofErr w:type="spellStart"/>
                      <w:r w:rsidRPr="00361544">
                        <w:rPr>
                          <w:rFonts w:ascii="Courier New" w:hAnsi="Courier New" w:cs="Courier New"/>
                        </w:rPr>
                        <w:t>stdio.h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&gt;</w:t>
                      </w:r>
                    </w:p>
                    <w:p w14:paraId="4ACFF233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 xml:space="preserve">int 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main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)</w:t>
                      </w:r>
                    </w:p>
                    <w:p w14:paraId="268B6944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{</w:t>
                      </w:r>
                    </w:p>
                    <w:p w14:paraId="4D522E45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, 2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64C5DB5D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0, 20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157D77DF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"\n\n\n"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096C6DDF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</w:rPr>
                        <w:t>%-5d%-5d\n", 1, 2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1FBFBEE8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-</w:t>
                      </w:r>
                      <w:r>
                        <w:rPr>
                          <w:rFonts w:ascii="Courier New" w:hAnsi="Courier New" w:cs="Courier New"/>
                        </w:rPr>
                        <w:t>5d%-5d\n", 10, 20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1A0B9B48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 xml:space="preserve">return 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0;</w:t>
                      </w:r>
                      <w:proofErr w:type="gramEnd"/>
                    </w:p>
                    <w:p w14:paraId="4A50DA32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2752C3A2" w14:textId="77777777" w:rsidR="003D337F" w:rsidRDefault="003D337F" w:rsidP="003D337F">
      <w:pPr>
        <w:spacing w:after="0"/>
      </w:pPr>
    </w:p>
    <w:p w14:paraId="2D27E496" w14:textId="77777777" w:rsidR="003D337F" w:rsidRDefault="003D337F" w:rsidP="003D337F">
      <w:pPr>
        <w:spacing w:after="0"/>
      </w:pPr>
    </w:p>
    <w:p w14:paraId="6E7913F3" w14:textId="77777777" w:rsidR="003D337F" w:rsidRDefault="003D337F" w:rsidP="003D337F">
      <w:pPr>
        <w:spacing w:after="0"/>
      </w:pPr>
    </w:p>
    <w:p w14:paraId="35FF39BA" w14:textId="77777777" w:rsidR="003D337F" w:rsidRDefault="003D337F" w:rsidP="003D337F">
      <w:pPr>
        <w:spacing w:after="0"/>
      </w:pPr>
    </w:p>
    <w:p w14:paraId="1B567681" w14:textId="77777777" w:rsidR="003D337F" w:rsidRDefault="003D337F" w:rsidP="003D337F">
      <w:pPr>
        <w:spacing w:after="0"/>
      </w:pPr>
    </w:p>
    <w:p w14:paraId="5F0CF5D9" w14:textId="77777777" w:rsidR="003D337F" w:rsidRDefault="003D337F" w:rsidP="003D337F">
      <w:pPr>
        <w:spacing w:after="0"/>
      </w:pPr>
    </w:p>
    <w:p w14:paraId="0F406E83" w14:textId="77777777" w:rsidR="003D337F" w:rsidRDefault="003D337F" w:rsidP="003D337F">
      <w:pPr>
        <w:spacing w:after="0"/>
      </w:pPr>
    </w:p>
    <w:p w14:paraId="35DC418D" w14:textId="77777777" w:rsidR="003D337F" w:rsidRDefault="003D337F" w:rsidP="003D337F">
      <w:pPr>
        <w:spacing w:after="0"/>
      </w:pPr>
    </w:p>
    <w:p w14:paraId="5DCB8D45" w14:textId="77777777" w:rsidR="003D337F" w:rsidRDefault="003D337F" w:rsidP="003D337F">
      <w:pPr>
        <w:spacing w:after="0"/>
      </w:pPr>
    </w:p>
    <w:p w14:paraId="64F7821B" w14:textId="77777777" w:rsidR="003D337F" w:rsidRDefault="003D337F" w:rsidP="003D337F">
      <w:pPr>
        <w:spacing w:after="0"/>
      </w:pPr>
    </w:p>
    <w:p w14:paraId="0647312F" w14:textId="77777777" w:rsidR="003D337F" w:rsidRDefault="003D337F" w:rsidP="003D337F">
      <w:pPr>
        <w:spacing w:after="0"/>
      </w:pPr>
    </w:p>
    <w:p w14:paraId="743696B6" w14:textId="77777777" w:rsidR="003D337F" w:rsidRDefault="003D337F" w:rsidP="003D337F">
      <w:pPr>
        <w:spacing w:after="0"/>
      </w:pPr>
    </w:p>
    <w:p w14:paraId="6D40BE9F" w14:textId="77777777" w:rsidR="003D337F" w:rsidRDefault="003D337F" w:rsidP="003D337F">
      <w:pPr>
        <w:spacing w:after="0"/>
      </w:pPr>
    </w:p>
    <w:p w14:paraId="67DDD95D" w14:textId="77777777" w:rsidR="003D337F" w:rsidRDefault="003D337F" w:rsidP="003D337F">
      <w:pPr>
        <w:spacing w:after="0"/>
      </w:pPr>
    </w:p>
    <w:p w14:paraId="44E8AB83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lastRenderedPageBreak/>
        <w:t>Question 3</w:t>
      </w:r>
    </w:p>
    <w:p w14:paraId="2D089B8E" w14:textId="77777777" w:rsidR="003D337F" w:rsidRDefault="003D337F" w:rsidP="003D337F">
      <w:pPr>
        <w:spacing w:after="0"/>
      </w:pPr>
      <w:r>
        <w:t>Write a simple program to evaluate the average speed of a car traveled in meters per second (ms</w:t>
      </w:r>
      <w:r w:rsidRPr="00455ECB">
        <w:rPr>
          <w:vertAlign w:val="superscript"/>
        </w:rPr>
        <w:t>-1</w:t>
      </w:r>
      <w:r>
        <w:t>).  Given that</w:t>
      </w:r>
    </w:p>
    <w:p w14:paraId="3E445DB1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4AE4BB3" wp14:editId="1D9ADC49">
                <wp:simplePos x="0" y="0"/>
                <wp:positionH relativeFrom="column">
                  <wp:posOffset>1143000</wp:posOffset>
                </wp:positionH>
                <wp:positionV relativeFrom="paragraph">
                  <wp:posOffset>10160</wp:posOffset>
                </wp:positionV>
                <wp:extent cx="2752725" cy="540385"/>
                <wp:effectExtent l="0" t="635" r="9525" b="190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725" cy="540385"/>
                          <a:chOff x="1692" y="14328"/>
                          <a:chExt cx="4140" cy="720"/>
                        </a:xfrm>
                      </wpg:grpSpPr>
                      <wpg:grpSp>
                        <wpg:cNvPr id="2" name="Group 5"/>
                        <wpg:cNvGrpSpPr>
                          <a:grpSpLocks/>
                        </wpg:cNvGrpSpPr>
                        <wpg:grpSpPr bwMode="auto">
                          <a:xfrm>
                            <a:off x="3672" y="14328"/>
                            <a:ext cx="2160" cy="720"/>
                            <a:chOff x="4680" y="3780"/>
                            <a:chExt cx="540" cy="720"/>
                          </a:xfrm>
                        </wpg:grpSpPr>
                        <wps:wsp>
                          <wps:cNvPr id="3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378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FFB048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Distance travelled</w:t>
                                </w:r>
                              </w:p>
                              <w:p w14:paraId="001A7F78" w14:textId="77777777" w:rsidR="003D337F" w:rsidRPr="004C3AE8" w:rsidRDefault="003D337F" w:rsidP="003D337F">
                                <w:pPr>
                                  <w:jc w:val="center"/>
                                </w:pPr>
                                <w:r w:rsidRPr="004C3AE8">
                                  <w:t>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414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D9AD0C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Time tak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80" y="4140"/>
                              <a:ext cx="5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692" y="14508"/>
                            <a:ext cx="180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F366FF" w14:textId="77777777" w:rsidR="003D337F" w:rsidRPr="00871B36" w:rsidRDefault="003D337F" w:rsidP="003D337F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C3AE8">
                                <w:rPr>
                                  <w:b/>
                                </w:rPr>
                                <w:t>Average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 xml:space="preserve"> s</w:t>
                              </w:r>
                              <w:r w:rsidRPr="004C3AE8">
                                <w:rPr>
                                  <w:b/>
                                </w:rPr>
                                <w:t>peed</w:t>
                              </w: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AE4BB3" id="Group 1" o:spid="_x0000_s1028" style="position:absolute;margin-left:90pt;margin-top:.8pt;width:216.75pt;height:42.55pt;z-index:251661312" coordorigin="1692,14328" coordsize="41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">
                <v:group id="Group 5" o:spid="_x0000_s1029" style="position:absolute;left:3672;top:14328;width:2160;height:720" coordorigin="4680,3780" coordsize="5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 Box 6" o:spid="_x0000_s1030" type="#_x0000_t202" style="position:absolute;left:4680;top:378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  <v:textbox>
                      <w:txbxContent>
                        <w:p w14:paraId="24FFB048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Distance travelled</w:t>
                          </w:r>
                        </w:p>
                        <w:p w14:paraId="001A7F78" w14:textId="77777777" w:rsidR="003D337F" w:rsidRPr="004C3AE8" w:rsidRDefault="003D337F" w:rsidP="003D337F">
                          <w:pPr>
                            <w:jc w:val="center"/>
                          </w:pPr>
                          <w:r w:rsidRPr="004C3AE8">
                            <w:t>___</w:t>
                          </w:r>
                        </w:p>
                      </w:txbxContent>
                    </v:textbox>
                  </v:shape>
                  <v:shape id="_x0000_s1031" type="#_x0000_t202" style="position:absolute;left:4680;top:414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68D9AD0C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Time taken</w:t>
                          </w:r>
                        </w:p>
                      </w:txbxContent>
                    </v:textbox>
                  </v:shape>
                  <v:line id="Line 8" o:spid="_x0000_s1032" style="position:absolute;visibility:visible;mso-wrap-style:square" from="4680,4140" to="522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/v:group>
                <v:shape id="Text Box 9" o:spid="_x0000_s1033" type="#_x0000_t202" style="position:absolute;left:1692;top:14508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38F366FF" w14:textId="77777777" w:rsidR="003D337F" w:rsidRPr="00871B36" w:rsidRDefault="003D337F" w:rsidP="003D337F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4C3AE8">
                          <w:rPr>
                            <w:b/>
                          </w:rPr>
                          <w:t>Average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s</w:t>
                        </w:r>
                        <w:r w:rsidRPr="004C3AE8">
                          <w:rPr>
                            <w:b/>
                          </w:rPr>
                          <w:t>peed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FCB3799" w14:textId="77777777" w:rsidR="003D337F" w:rsidRDefault="003D337F" w:rsidP="003D337F">
      <w:pPr>
        <w:spacing w:after="0"/>
      </w:pPr>
    </w:p>
    <w:p w14:paraId="1220E2CB" w14:textId="77777777" w:rsidR="003D337F" w:rsidRDefault="003D337F" w:rsidP="003D337F">
      <w:pPr>
        <w:spacing w:after="0"/>
      </w:pPr>
    </w:p>
    <w:p w14:paraId="12A9430A" w14:textId="77777777" w:rsidR="003D337F" w:rsidRDefault="003D337F" w:rsidP="003D337F">
      <w:pPr>
        <w:spacing w:after="0"/>
      </w:pPr>
    </w:p>
    <w:p w14:paraId="027DA071" w14:textId="77777777" w:rsidR="003D337F" w:rsidRDefault="003D337F" w:rsidP="003D337F">
      <w:pPr>
        <w:spacing w:after="0"/>
      </w:pPr>
      <w:r>
        <w:t>Try using integer variables. What would be the problem? Why?  How to fix the problem?</w:t>
      </w:r>
    </w:p>
    <w:p w14:paraId="2880BF4E" w14:textId="77777777" w:rsidR="003D337F" w:rsidRDefault="003D337F" w:rsidP="003D337F">
      <w:pPr>
        <w:spacing w:after="0"/>
        <w:rPr>
          <w:b/>
        </w:rPr>
      </w:pPr>
    </w:p>
    <w:p w14:paraId="6E37EC47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4</w:t>
      </w:r>
    </w:p>
    <w:p w14:paraId="72704192" w14:textId="77777777" w:rsidR="003D337F" w:rsidRDefault="003D337F" w:rsidP="003D337F">
      <w:pPr>
        <w:spacing w:after="0"/>
      </w:pPr>
      <w:r>
        <w:t>Convert a temperature reading in degrees Fahrenheit to degrees Celsius, using the formula</w:t>
      </w:r>
    </w:p>
    <w:p w14:paraId="57907FE4" w14:textId="77777777" w:rsidR="003D337F" w:rsidRDefault="003D337F" w:rsidP="003D337F">
      <w:pPr>
        <w:spacing w:after="0"/>
      </w:pPr>
    </w:p>
    <w:p w14:paraId="5D871F6C" w14:textId="77777777" w:rsidR="003D337F" w:rsidRPr="004B2F7E" w:rsidRDefault="003D337F" w:rsidP="003D337F">
      <w:pPr>
        <w:spacing w:after="0"/>
        <w:ind w:left="1440"/>
        <w:rPr>
          <w:b/>
        </w:rPr>
      </w:pPr>
      <w:r w:rsidRPr="004B2F7E">
        <w:rPr>
          <w:b/>
        </w:rPr>
        <w:t>C = ( 5 / 9 ) x ( F – 32 )</w:t>
      </w:r>
    </w:p>
    <w:p w14:paraId="23CD6B05" w14:textId="77777777" w:rsidR="003D337F" w:rsidRDefault="003D337F" w:rsidP="003D337F">
      <w:pPr>
        <w:spacing w:after="0"/>
      </w:pPr>
    </w:p>
    <w:p w14:paraId="1A8F712A" w14:textId="77777777" w:rsidR="003D337F" w:rsidRDefault="003D337F" w:rsidP="003D337F">
      <w:pPr>
        <w:spacing w:after="0"/>
      </w:pPr>
      <w:r>
        <w:t>Test the program with the following values: 68, 150, 212, 0, -22, -200 (degree Fahrenheit).</w:t>
      </w:r>
    </w:p>
    <w:p w14:paraId="0D8E29BD" w14:textId="77777777" w:rsidR="001E379D" w:rsidRDefault="001E379D" w:rsidP="00C41959">
      <w:pPr>
        <w:spacing w:after="0"/>
        <w:rPr>
          <w:b/>
          <w:u w:val="single"/>
        </w:rPr>
      </w:pPr>
    </w:p>
    <w:sectPr w:rsidR="001E379D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58D88" w14:textId="77777777" w:rsidR="00DA1E4F" w:rsidRDefault="00DA1E4F" w:rsidP="007D5FCC">
      <w:pPr>
        <w:spacing w:after="0" w:line="240" w:lineRule="auto"/>
      </w:pPr>
      <w:r>
        <w:separator/>
      </w:r>
    </w:p>
  </w:endnote>
  <w:endnote w:type="continuationSeparator" w:id="0">
    <w:p w14:paraId="610ACF56" w14:textId="77777777" w:rsidR="00DA1E4F" w:rsidRDefault="00DA1E4F" w:rsidP="007D5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04229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DBCD97" w14:textId="77777777" w:rsidR="007D5FCC" w:rsidRDefault="007D5F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06B205B" w14:textId="77777777" w:rsidR="007D5FCC" w:rsidRDefault="007D5F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3D728" w14:textId="77777777" w:rsidR="00DA1E4F" w:rsidRDefault="00DA1E4F" w:rsidP="007D5FCC">
      <w:pPr>
        <w:spacing w:after="0" w:line="240" w:lineRule="auto"/>
      </w:pPr>
      <w:r>
        <w:separator/>
      </w:r>
    </w:p>
  </w:footnote>
  <w:footnote w:type="continuationSeparator" w:id="0">
    <w:p w14:paraId="0A07CA36" w14:textId="77777777" w:rsidR="00DA1E4F" w:rsidRDefault="00DA1E4F" w:rsidP="007D5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753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cxBRJmZuZGlko6SsGpxcWZ+XkgBUa1AGSHKkksAAAA"/>
  </w:docVars>
  <w:rsids>
    <w:rsidRoot w:val="00C6224D"/>
    <w:rsid w:val="00071E36"/>
    <w:rsid w:val="000A247F"/>
    <w:rsid w:val="000D1CD0"/>
    <w:rsid w:val="00163478"/>
    <w:rsid w:val="00186658"/>
    <w:rsid w:val="001E379D"/>
    <w:rsid w:val="002144BD"/>
    <w:rsid w:val="00225C44"/>
    <w:rsid w:val="00300A09"/>
    <w:rsid w:val="00323BF9"/>
    <w:rsid w:val="003D337F"/>
    <w:rsid w:val="00421343"/>
    <w:rsid w:val="00556FAC"/>
    <w:rsid w:val="00612885"/>
    <w:rsid w:val="006255FF"/>
    <w:rsid w:val="006964BE"/>
    <w:rsid w:val="006B4E48"/>
    <w:rsid w:val="007D5FCC"/>
    <w:rsid w:val="00811D84"/>
    <w:rsid w:val="00987A7C"/>
    <w:rsid w:val="00A33DD4"/>
    <w:rsid w:val="00A54B8E"/>
    <w:rsid w:val="00A75127"/>
    <w:rsid w:val="00AA7B34"/>
    <w:rsid w:val="00AC2B1A"/>
    <w:rsid w:val="00B6476D"/>
    <w:rsid w:val="00BB30DD"/>
    <w:rsid w:val="00BC28BD"/>
    <w:rsid w:val="00BE0A03"/>
    <w:rsid w:val="00C0510F"/>
    <w:rsid w:val="00C2309E"/>
    <w:rsid w:val="00C41959"/>
    <w:rsid w:val="00C6224D"/>
    <w:rsid w:val="00CA69ED"/>
    <w:rsid w:val="00D02F7B"/>
    <w:rsid w:val="00DA1E4F"/>
    <w:rsid w:val="00EC6550"/>
    <w:rsid w:val="00F45F80"/>
    <w:rsid w:val="00FF0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EBAA6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41959"/>
  </w:style>
  <w:style w:type="paragraph" w:styleId="Header">
    <w:name w:val="header"/>
    <w:basedOn w:val="Normal"/>
    <w:link w:val="Head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FCC"/>
  </w:style>
  <w:style w:type="paragraph" w:styleId="Footer">
    <w:name w:val="footer"/>
    <w:basedOn w:val="Normal"/>
    <w:link w:val="Foot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7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8F21EB-D626-47D8-B729-8316188DB5E7}"/>
</file>

<file path=customXml/itemProps2.xml><?xml version="1.0" encoding="utf-8"?>
<ds:datastoreItem xmlns:ds="http://schemas.openxmlformats.org/officeDocument/2006/customXml" ds:itemID="{930567B2-EA05-45DC-B6E9-7A4CEADABD8A}"/>
</file>

<file path=customXml/itemProps3.xml><?xml version="1.0" encoding="utf-8"?>
<ds:datastoreItem xmlns:ds="http://schemas.openxmlformats.org/officeDocument/2006/customXml" ds:itemID="{EF533F21-5277-4C50-9A42-0207191C72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Mohamed Shafraz</cp:lastModifiedBy>
  <cp:revision>9</cp:revision>
  <dcterms:created xsi:type="dcterms:W3CDTF">2020-02-17T23:57:00Z</dcterms:created>
  <dcterms:modified xsi:type="dcterms:W3CDTF">2022-06-2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